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35B3F7FB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6063">
        <w:rPr>
          <w:rFonts w:ascii="Times New Roman" w:hAnsi="Times New Roman" w:cs="Times New Roman"/>
          <w:b/>
          <w:sz w:val="24"/>
          <w:szCs w:val="24"/>
        </w:rPr>
        <w:t>December 19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15419785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  <w:r w:rsidR="009F0645">
        <w:rPr>
          <w:rFonts w:ascii="Times New Roman" w:hAnsi="Times New Roman" w:cs="Times New Roman"/>
          <w:sz w:val="24"/>
          <w:szCs w:val="24"/>
        </w:rPr>
        <w:t xml:space="preserve"> Dave McDaniel 1803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6459010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  <w:r w:rsidR="009F0645">
        <w:rPr>
          <w:rFonts w:ascii="Times New Roman" w:hAnsi="Times New Roman" w:cs="Times New Roman"/>
          <w:sz w:val="24"/>
          <w:szCs w:val="24"/>
        </w:rPr>
        <w:t xml:space="preserve"> Led by Dave McDaniel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138D998A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  <w:r w:rsidR="009F0645">
        <w:rPr>
          <w:rFonts w:ascii="Times New Roman" w:hAnsi="Times New Roman" w:cs="Times New Roman"/>
          <w:sz w:val="24"/>
          <w:szCs w:val="24"/>
        </w:rPr>
        <w:t xml:space="preserve"> Ackley- Mike Nuss, Alden- Jeff Fiscus,</w:t>
      </w:r>
      <w:r w:rsidR="0008499A">
        <w:rPr>
          <w:rFonts w:ascii="Times New Roman" w:hAnsi="Times New Roman" w:cs="Times New Roman"/>
          <w:sz w:val="24"/>
          <w:szCs w:val="24"/>
        </w:rPr>
        <w:t xml:space="preserve"> Eldora-Dave Dunn,</w:t>
      </w:r>
      <w:r w:rsidR="009F0645">
        <w:rPr>
          <w:rFonts w:ascii="Times New Roman" w:hAnsi="Times New Roman" w:cs="Times New Roman"/>
          <w:sz w:val="24"/>
          <w:szCs w:val="24"/>
        </w:rPr>
        <w:t xml:space="preserve"> Hubbard- Randy Smuck, Iowa Falls- Mike Emerson, New Providence-Rod Hanson, Radcliffe- Jes Krause</w:t>
      </w:r>
      <w:r w:rsidR="008A41AB">
        <w:rPr>
          <w:rFonts w:ascii="Times New Roman" w:hAnsi="Times New Roman" w:cs="Times New Roman"/>
          <w:sz w:val="24"/>
          <w:szCs w:val="24"/>
        </w:rPr>
        <w:t xml:space="preserve"> and Ben Krause,</w:t>
      </w:r>
      <w:r w:rsidR="009F0645">
        <w:rPr>
          <w:rFonts w:ascii="Times New Roman" w:hAnsi="Times New Roman" w:cs="Times New Roman"/>
          <w:sz w:val="24"/>
          <w:szCs w:val="24"/>
        </w:rPr>
        <w:t xml:space="preserve"> Union-Tom Bays, Board of Supervisors- Renee McClellan, Lance Granzow, and BJ Hoffman, Sheriff Dave McDaniel, Emergency Management-Thomas Craighton</w:t>
      </w:r>
    </w:p>
    <w:p w14:paraId="37CE46D6" w14:textId="617F4E0B" w:rsidR="009F0645" w:rsidRDefault="009F0645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rder: McKenzie Burton</w:t>
      </w:r>
    </w:p>
    <w:p w14:paraId="658E865C" w14:textId="0882CDB9" w:rsidR="0008499A" w:rsidRDefault="0008499A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y Attorney: Da</w:t>
      </w:r>
      <w:r w:rsidR="00C4337A">
        <w:rPr>
          <w:rFonts w:ascii="Times New Roman" w:hAnsi="Times New Roman" w:cs="Times New Roman"/>
          <w:sz w:val="24"/>
          <w:szCs w:val="24"/>
        </w:rPr>
        <w:t>rrell Meyer</w:t>
      </w:r>
    </w:p>
    <w:p w14:paraId="1E453063" w14:textId="77777777" w:rsidR="0008499A" w:rsidRDefault="0008499A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AB6405" w14:textId="4B5ED583" w:rsidR="0008499A" w:rsidRPr="0008499A" w:rsidRDefault="0008499A" w:rsidP="0008499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in attendance: Buckeye, Steamboat Rock, and Whitten</w:t>
      </w:r>
    </w:p>
    <w:p w14:paraId="2EFB829B" w14:textId="77777777" w:rsidR="0008499A" w:rsidRDefault="0008499A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268CB0" w14:textId="453CB620" w:rsidR="0008499A" w:rsidRDefault="0008499A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:</w:t>
      </w:r>
      <w:r w:rsidR="00C4337A">
        <w:rPr>
          <w:rFonts w:ascii="Times New Roman" w:hAnsi="Times New Roman" w:cs="Times New Roman"/>
          <w:sz w:val="24"/>
          <w:szCs w:val="24"/>
        </w:rPr>
        <w:t xml:space="preserve"> Tyler Swenson- Hardin County Sheriff Office, John Lauer- RACOM, Mitchell Paxton- Hubbard Fire, Jason Barrick-Iowa Falls Fire</w:t>
      </w:r>
      <w:r w:rsidR="00C07F57">
        <w:rPr>
          <w:rFonts w:ascii="Times New Roman" w:hAnsi="Times New Roman" w:cs="Times New Roman"/>
          <w:sz w:val="24"/>
          <w:szCs w:val="24"/>
        </w:rPr>
        <w:t xml:space="preserve"> Assistant Chief</w:t>
      </w:r>
      <w:r w:rsidR="00C4337A">
        <w:rPr>
          <w:rFonts w:ascii="Times New Roman" w:hAnsi="Times New Roman" w:cs="Times New Roman"/>
          <w:sz w:val="24"/>
          <w:szCs w:val="24"/>
        </w:rPr>
        <w:t>, Tasia Hulan- RACOM, Mike Miller-RACOM, Terry Brennan-RACOM, Camden Kickbush-RACOM, Mindy Rodamaker-Resident, Tara Polek-RACOM, Duane Vos-RACOM, Shawn Davis- Eldora-Ackley EMS, Jacob Handsaker-Resident,</w:t>
      </w:r>
      <w:r w:rsidR="00C07F57">
        <w:rPr>
          <w:rFonts w:ascii="Times New Roman" w:hAnsi="Times New Roman" w:cs="Times New Roman"/>
          <w:sz w:val="24"/>
          <w:szCs w:val="24"/>
        </w:rPr>
        <w:t xml:space="preserve"> Chuck Raska- Radcliffe Fire Chief, Frank Galvin-Motorola, Dave Gordon-Motorola, Brian Flynn-Motorola, Austin Scheib- Motorola, Shari Schmit-Motorola, Jeff Steiert-MCM, on Zoom for MCM Mike McGrady, Tim Baldwin, and David Hewitt. On Zoom for Motorola </w:t>
      </w:r>
      <w:r w:rsidR="009474D3">
        <w:rPr>
          <w:rFonts w:ascii="Times New Roman" w:hAnsi="Times New Roman" w:cs="Times New Roman"/>
          <w:sz w:val="24"/>
          <w:szCs w:val="24"/>
        </w:rPr>
        <w:t>Kati Lovet.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0FD6AAC5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08499A">
        <w:rPr>
          <w:rFonts w:ascii="Times New Roman" w:hAnsi="Times New Roman" w:cs="Times New Roman"/>
          <w:sz w:val="24"/>
          <w:szCs w:val="24"/>
        </w:rPr>
        <w:t>Motion by New Providence, 2</w:t>
      </w:r>
      <w:r w:rsidR="0008499A" w:rsidRPr="0008499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08499A">
        <w:rPr>
          <w:rFonts w:ascii="Times New Roman" w:hAnsi="Times New Roman" w:cs="Times New Roman"/>
          <w:sz w:val="24"/>
          <w:szCs w:val="24"/>
        </w:rPr>
        <w:t xml:space="preserve"> by Eldora</w:t>
      </w:r>
      <w:r w:rsidR="009474D3">
        <w:rPr>
          <w:rFonts w:ascii="Times New Roman" w:hAnsi="Times New Roman" w:cs="Times New Roman"/>
          <w:sz w:val="24"/>
          <w:szCs w:val="24"/>
        </w:rPr>
        <w:t>. Motion passed.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F5337CE" w14:textId="6AE5887D" w:rsidR="00BA0B64" w:rsidRDefault="00F206F7" w:rsidP="009474D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Financials for </w:t>
      </w:r>
      <w:r w:rsidR="0084239A">
        <w:rPr>
          <w:rFonts w:ascii="Times New Roman" w:hAnsi="Times New Roman" w:cs="Times New Roman"/>
          <w:sz w:val="24"/>
          <w:szCs w:val="24"/>
        </w:rPr>
        <w:t>October and November</w:t>
      </w:r>
      <w:r>
        <w:rPr>
          <w:rFonts w:ascii="Times New Roman" w:hAnsi="Times New Roman" w:cs="Times New Roman"/>
          <w:sz w:val="24"/>
          <w:szCs w:val="24"/>
        </w:rPr>
        <w:t xml:space="preserve"> 2023</w:t>
      </w:r>
      <w:r w:rsidR="009474D3">
        <w:rPr>
          <w:rFonts w:ascii="Times New Roman" w:hAnsi="Times New Roman" w:cs="Times New Roman"/>
          <w:sz w:val="24"/>
          <w:szCs w:val="24"/>
        </w:rPr>
        <w:t>: Motion by Eldora, 2</w:t>
      </w:r>
      <w:r w:rsidR="009474D3" w:rsidRPr="009474D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9474D3">
        <w:rPr>
          <w:rFonts w:ascii="Times New Roman" w:hAnsi="Times New Roman" w:cs="Times New Roman"/>
          <w:sz w:val="24"/>
          <w:szCs w:val="24"/>
        </w:rPr>
        <w:t xml:space="preserve"> by Radcliffe. Motion passed. </w:t>
      </w:r>
    </w:p>
    <w:p w14:paraId="20FC105F" w14:textId="7E6EF55B" w:rsidR="00F206F7" w:rsidRDefault="00F206F7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2A4F3B5" w14:textId="77777777" w:rsidR="0084239A" w:rsidRDefault="0084239A" w:rsidP="0084239A">
      <w:pPr>
        <w:rPr>
          <w:rFonts w:ascii="Times New Roman" w:hAnsi="Times New Roman" w:cs="Times New Roman"/>
          <w:sz w:val="24"/>
          <w:szCs w:val="24"/>
        </w:rPr>
      </w:pPr>
    </w:p>
    <w:p w14:paraId="0F1820AB" w14:textId="45130170" w:rsidR="0084239A" w:rsidRDefault="0084239A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 w:rsidRPr="0084239A">
        <w:rPr>
          <w:rFonts w:ascii="Times New Roman" w:hAnsi="Times New Roman" w:cs="Times New Roman"/>
          <w:sz w:val="24"/>
          <w:szCs w:val="24"/>
        </w:rPr>
        <w:t>New Business:</w:t>
      </w:r>
    </w:p>
    <w:p w14:paraId="5B3FE196" w14:textId="77777777" w:rsidR="0084239A" w:rsidRDefault="0084239A" w:rsidP="008423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5C03C5F" w14:textId="10A2B96C" w:rsidR="0084239A" w:rsidRDefault="00F86365" w:rsidP="0084239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and Possible Action for Radio Project</w:t>
      </w:r>
    </w:p>
    <w:p w14:paraId="16E8A91C" w14:textId="36EC4651" w:rsidR="0084239A" w:rsidRDefault="0084239A" w:rsidP="0084239A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orola Presentation</w:t>
      </w:r>
      <w:r w:rsidR="009474D3">
        <w:rPr>
          <w:rFonts w:ascii="Times New Roman" w:hAnsi="Times New Roman" w:cs="Times New Roman"/>
          <w:sz w:val="24"/>
          <w:szCs w:val="24"/>
        </w:rPr>
        <w:t>- Presented second</w:t>
      </w:r>
    </w:p>
    <w:p w14:paraId="3212B392" w14:textId="04A5BF78" w:rsidR="0084239A" w:rsidRDefault="0084239A" w:rsidP="0084239A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c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sentation</w:t>
      </w:r>
      <w:r w:rsidR="009474D3">
        <w:rPr>
          <w:rFonts w:ascii="Times New Roman" w:hAnsi="Times New Roman" w:cs="Times New Roman"/>
          <w:sz w:val="24"/>
          <w:szCs w:val="24"/>
        </w:rPr>
        <w:t xml:space="preserve">- Presented </w:t>
      </w:r>
      <w:proofErr w:type="gramStart"/>
      <w:r w:rsidR="009474D3">
        <w:rPr>
          <w:rFonts w:ascii="Times New Roman" w:hAnsi="Times New Roman" w:cs="Times New Roman"/>
          <w:sz w:val="24"/>
          <w:szCs w:val="24"/>
        </w:rPr>
        <w:t>first</w:t>
      </w:r>
      <w:proofErr w:type="gramEnd"/>
      <w:r w:rsidR="009474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ABE346" w14:textId="77777777" w:rsidR="00D063A2" w:rsidRDefault="00D063A2" w:rsidP="009474D3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203C035" w14:textId="1B8B9A51" w:rsidR="009474D3" w:rsidRDefault="009474D3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Motion by Eldora </w:t>
      </w:r>
      <w:r w:rsidR="00044475">
        <w:rPr>
          <w:rFonts w:ascii="Times New Roman" w:hAnsi="Times New Roman" w:cs="Times New Roman"/>
          <w:sz w:val="24"/>
          <w:szCs w:val="24"/>
        </w:rPr>
        <w:t>to recommend RACOM to the Board of Supervisors, 2</w:t>
      </w:r>
      <w:r w:rsidR="00044475" w:rsidRPr="00044475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044475">
        <w:rPr>
          <w:rFonts w:ascii="Times New Roman" w:hAnsi="Times New Roman" w:cs="Times New Roman"/>
          <w:sz w:val="24"/>
          <w:szCs w:val="24"/>
        </w:rPr>
        <w:t xml:space="preserve"> by Alden</w:t>
      </w:r>
    </w:p>
    <w:p w14:paraId="04F0662E" w14:textId="51A1163F" w:rsidR="00D063A2" w:rsidRDefault="00D063A2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Ackley- Mayor Mike Nuss YES</w:t>
      </w:r>
    </w:p>
    <w:p w14:paraId="3EFB7FE7" w14:textId="2D666BBF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lden- Mayor Jeff Fiscus YES</w:t>
      </w:r>
    </w:p>
    <w:p w14:paraId="4A7FB819" w14:textId="10E39122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ldora- Mayor Dave Dunn YES</w:t>
      </w:r>
    </w:p>
    <w:p w14:paraId="70E38379" w14:textId="1EA2ABCC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ubbard- Councilman Randy Smuck YES</w:t>
      </w:r>
    </w:p>
    <w:p w14:paraId="2C8DD5EE" w14:textId="2C0B9D9D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owa Falls- Mayor Mike Emerson NO</w:t>
      </w:r>
    </w:p>
    <w:p w14:paraId="62FDA6AE" w14:textId="194C11EC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ew Providence- Councilman Rod Hanson YES</w:t>
      </w:r>
    </w:p>
    <w:p w14:paraId="2892AD8F" w14:textId="335DB87A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dcliffe-Councilwomen Jes Krause YES</w:t>
      </w:r>
    </w:p>
    <w:p w14:paraId="047CB89B" w14:textId="1A30CD8F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Union- </w:t>
      </w:r>
      <w:r w:rsidR="00D063A2">
        <w:rPr>
          <w:rFonts w:ascii="Times New Roman" w:hAnsi="Times New Roman" w:cs="Times New Roman"/>
          <w:sz w:val="24"/>
          <w:szCs w:val="24"/>
        </w:rPr>
        <w:t>Councilman Tom Bays YES</w:t>
      </w:r>
    </w:p>
    <w:p w14:paraId="5BA51641" w14:textId="1134B9A6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ard of Supervisors-</w:t>
      </w:r>
      <w:r w:rsidR="00D063A2">
        <w:rPr>
          <w:rFonts w:ascii="Times New Roman" w:hAnsi="Times New Roman" w:cs="Times New Roman"/>
          <w:sz w:val="24"/>
          <w:szCs w:val="24"/>
        </w:rPr>
        <w:t xml:space="preserve"> Renee McClellan ABSTAIN</w:t>
      </w:r>
    </w:p>
    <w:p w14:paraId="4E324ED9" w14:textId="4DFD1B1D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ardin Count</w:t>
      </w:r>
      <w:r w:rsidR="00D063A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Sheriff-</w:t>
      </w:r>
      <w:r w:rsidR="00D063A2">
        <w:rPr>
          <w:rFonts w:ascii="Times New Roman" w:hAnsi="Times New Roman" w:cs="Times New Roman"/>
          <w:sz w:val="24"/>
          <w:szCs w:val="24"/>
        </w:rPr>
        <w:t xml:space="preserve"> Dave McDaniel YES</w:t>
      </w:r>
    </w:p>
    <w:p w14:paraId="5AF89800" w14:textId="63B11936" w:rsidR="00044475" w:rsidRDefault="00044475" w:rsidP="009474D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ardin County EMA-</w:t>
      </w:r>
      <w:r w:rsidR="00D063A2">
        <w:rPr>
          <w:rFonts w:ascii="Times New Roman" w:hAnsi="Times New Roman" w:cs="Times New Roman"/>
          <w:sz w:val="24"/>
          <w:szCs w:val="24"/>
        </w:rPr>
        <w:t xml:space="preserve"> Thomas Craighton ABSTAIN</w:t>
      </w:r>
    </w:p>
    <w:p w14:paraId="75326EC1" w14:textId="77777777" w:rsidR="00D063A2" w:rsidRDefault="00D063A2" w:rsidP="009474D3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A5E7DD5" w14:textId="50136D8C" w:rsidR="00D063A2" w:rsidRDefault="00D063A2" w:rsidP="00D063A2">
      <w:pPr>
        <w:pStyle w:val="ListParagraph"/>
        <w:ind w:left="180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- 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o- 1</w:t>
      </w:r>
      <w:r>
        <w:rPr>
          <w:rFonts w:ascii="Times New Roman" w:hAnsi="Times New Roman" w:cs="Times New Roman"/>
          <w:sz w:val="24"/>
          <w:szCs w:val="24"/>
        </w:rPr>
        <w:tab/>
        <w:t xml:space="preserve">      Abstain- 2</w:t>
      </w:r>
    </w:p>
    <w:p w14:paraId="1D09794B" w14:textId="77777777" w:rsidR="00D063A2" w:rsidRDefault="00D063A2" w:rsidP="00D063A2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1395CC7E" w14:textId="131DAA8E" w:rsidR="00D063A2" w:rsidRPr="00D063A2" w:rsidRDefault="00D063A2" w:rsidP="00D063A2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passed. </w:t>
      </w:r>
      <w:r w:rsidR="009A4D3D">
        <w:rPr>
          <w:rFonts w:ascii="Times New Roman" w:hAnsi="Times New Roman" w:cs="Times New Roman"/>
          <w:sz w:val="24"/>
          <w:szCs w:val="24"/>
        </w:rPr>
        <w:t xml:space="preserve">At </w:t>
      </w:r>
      <w:r w:rsidR="0074105D">
        <w:rPr>
          <w:rFonts w:ascii="Times New Roman" w:hAnsi="Times New Roman" w:cs="Times New Roman"/>
          <w:sz w:val="24"/>
          <w:szCs w:val="24"/>
        </w:rPr>
        <w:t>2123</w:t>
      </w:r>
      <w:r w:rsidR="009A4D3D">
        <w:rPr>
          <w:rFonts w:ascii="Times New Roman" w:hAnsi="Times New Roman" w:cs="Times New Roman"/>
          <w:sz w:val="24"/>
          <w:szCs w:val="24"/>
        </w:rPr>
        <w:t xml:space="preserve"> hours.</w:t>
      </w:r>
    </w:p>
    <w:p w14:paraId="7A2C9636" w14:textId="77777777" w:rsidR="00D063A2" w:rsidRPr="009474D3" w:rsidRDefault="00D063A2" w:rsidP="009474D3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BB194D0" w14:textId="563FB149" w:rsidR="00F86365" w:rsidRPr="0084239A" w:rsidRDefault="00F86365" w:rsidP="00F8636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Y 24 Budget</w:t>
      </w:r>
      <w:r w:rsidR="001D1DAF">
        <w:rPr>
          <w:rFonts w:ascii="Times New Roman" w:hAnsi="Times New Roman" w:cs="Times New Roman"/>
          <w:sz w:val="24"/>
          <w:szCs w:val="24"/>
        </w:rPr>
        <w:t xml:space="preserve"> Discussion</w:t>
      </w:r>
      <w:r w:rsidR="00D063A2">
        <w:rPr>
          <w:rFonts w:ascii="Times New Roman" w:hAnsi="Times New Roman" w:cs="Times New Roman"/>
          <w:sz w:val="24"/>
          <w:szCs w:val="24"/>
        </w:rPr>
        <w:t>: Budgets will be sent out via e-mail.</w:t>
      </w:r>
    </w:p>
    <w:p w14:paraId="5B0A4D33" w14:textId="77777777" w:rsidR="0084239A" w:rsidRDefault="0084239A" w:rsidP="008423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C093F14" w14:textId="7926DD8E" w:rsidR="001D1DAF" w:rsidRPr="0084239A" w:rsidRDefault="001D1DAF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Fire and EMS radio discussion at 1800 on January 10</w:t>
      </w:r>
      <w:r w:rsidRPr="001D1DA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4</w:t>
      </w:r>
    </w:p>
    <w:p w14:paraId="08828220" w14:textId="3F7C4B03" w:rsidR="0066214B" w:rsidRPr="0084239A" w:rsidRDefault="0066214B" w:rsidP="0084239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1A2A54" w14:textId="65BFB9D6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1D1DAF">
        <w:rPr>
          <w:rFonts w:ascii="Times New Roman" w:hAnsi="Times New Roman" w:cs="Times New Roman"/>
          <w:sz w:val="24"/>
          <w:szCs w:val="24"/>
        </w:rPr>
        <w:t>January 16th</w:t>
      </w:r>
      <w:r w:rsidR="00440344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1D1DAF">
        <w:rPr>
          <w:rFonts w:ascii="Times New Roman" w:hAnsi="Times New Roman" w:cs="Times New Roman"/>
          <w:sz w:val="24"/>
          <w:szCs w:val="24"/>
        </w:rPr>
        <w:t>4</w:t>
      </w:r>
      <w:r w:rsidR="0063091D">
        <w:rPr>
          <w:rFonts w:ascii="Times New Roman" w:hAnsi="Times New Roman" w:cs="Times New Roman"/>
          <w:sz w:val="24"/>
          <w:szCs w:val="24"/>
        </w:rPr>
        <w:t>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68176C06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  <w:r w:rsidR="00D063A2">
        <w:rPr>
          <w:rFonts w:ascii="Times New Roman" w:hAnsi="Times New Roman" w:cs="Times New Roman"/>
          <w:sz w:val="24"/>
          <w:szCs w:val="24"/>
        </w:rPr>
        <w:t xml:space="preserve"> Motion to adjourn by New Providence, 2</w:t>
      </w:r>
      <w:r w:rsidR="00D063A2" w:rsidRPr="00D063A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D063A2">
        <w:rPr>
          <w:rFonts w:ascii="Times New Roman" w:hAnsi="Times New Roman" w:cs="Times New Roman"/>
          <w:sz w:val="24"/>
          <w:szCs w:val="24"/>
        </w:rPr>
        <w:t xml:space="preserve"> by Iowa Falls. Motion Passed at 2125</w:t>
      </w:r>
    </w:p>
    <w:sectPr w:rsidR="00A96F8B" w:rsidRPr="0077612D" w:rsidSect="00670F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529F3" w14:textId="77777777" w:rsidR="00A3155A" w:rsidRDefault="00A315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0B3A1DE9" w:rsidR="004261AE" w:rsidRDefault="004261AE">
    <w:pPr>
      <w:pStyle w:val="Footer"/>
    </w:pPr>
    <w:r>
      <w:t xml:space="preserve">Member Cities: Ackley, Alden, Buckeye, Eldora, Hubbard, </w:t>
    </w:r>
    <w:r w:rsidR="00F1727B">
      <w:t xml:space="preserve">City of Iowa Falls, 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9EEBD" w14:textId="77777777" w:rsidR="00A3155A" w:rsidRDefault="00A31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EF1FD" w14:textId="77777777" w:rsidR="00A3155A" w:rsidRDefault="00A315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B2937" w14:textId="77777777" w:rsidR="00A3155A" w:rsidRDefault="00A315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407909"/>
    <w:multiLevelType w:val="hybridMultilevel"/>
    <w:tmpl w:val="BD7245A6"/>
    <w:lvl w:ilvl="0" w:tplc="1BCA820E"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4FA205C"/>
    <w:multiLevelType w:val="hybridMultilevel"/>
    <w:tmpl w:val="65E802F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FA581E"/>
    <w:multiLevelType w:val="hybridMultilevel"/>
    <w:tmpl w:val="65E80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2C51321"/>
    <w:multiLevelType w:val="hybridMultilevel"/>
    <w:tmpl w:val="F4005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5"/>
  </w:num>
  <w:num w:numId="3" w16cid:durableId="911504462">
    <w:abstractNumId w:val="28"/>
  </w:num>
  <w:num w:numId="4" w16cid:durableId="1139497015">
    <w:abstractNumId w:val="34"/>
  </w:num>
  <w:num w:numId="5" w16cid:durableId="1232691859">
    <w:abstractNumId w:val="37"/>
  </w:num>
  <w:num w:numId="6" w16cid:durableId="269699881">
    <w:abstractNumId w:val="39"/>
  </w:num>
  <w:num w:numId="7" w16cid:durableId="44530986">
    <w:abstractNumId w:val="13"/>
  </w:num>
  <w:num w:numId="8" w16cid:durableId="1421410855">
    <w:abstractNumId w:val="19"/>
  </w:num>
  <w:num w:numId="9" w16cid:durableId="1911428192">
    <w:abstractNumId w:val="35"/>
  </w:num>
  <w:num w:numId="10" w16cid:durableId="1229028731">
    <w:abstractNumId w:val="5"/>
  </w:num>
  <w:num w:numId="11" w16cid:durableId="449205348">
    <w:abstractNumId w:val="32"/>
  </w:num>
  <w:num w:numId="12" w16cid:durableId="1805082320">
    <w:abstractNumId w:val="12"/>
  </w:num>
  <w:num w:numId="13" w16cid:durableId="223762730">
    <w:abstractNumId w:val="27"/>
  </w:num>
  <w:num w:numId="14" w16cid:durableId="1648627842">
    <w:abstractNumId w:val="11"/>
  </w:num>
  <w:num w:numId="15" w16cid:durableId="1062632286">
    <w:abstractNumId w:val="21"/>
  </w:num>
  <w:num w:numId="16" w16cid:durableId="257640817">
    <w:abstractNumId w:val="31"/>
  </w:num>
  <w:num w:numId="17" w16cid:durableId="940800312">
    <w:abstractNumId w:val="30"/>
  </w:num>
  <w:num w:numId="18" w16cid:durableId="1544097892">
    <w:abstractNumId w:val="17"/>
  </w:num>
  <w:num w:numId="19" w16cid:durableId="691610230">
    <w:abstractNumId w:val="8"/>
  </w:num>
  <w:num w:numId="20" w16cid:durableId="1792900647">
    <w:abstractNumId w:val="36"/>
  </w:num>
  <w:num w:numId="21" w16cid:durableId="1434128691">
    <w:abstractNumId w:val="3"/>
  </w:num>
  <w:num w:numId="22" w16cid:durableId="1961718332">
    <w:abstractNumId w:val="24"/>
  </w:num>
  <w:num w:numId="23" w16cid:durableId="976884613">
    <w:abstractNumId w:val="20"/>
  </w:num>
  <w:num w:numId="24" w16cid:durableId="2065180799">
    <w:abstractNumId w:val="22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9"/>
  </w:num>
  <w:num w:numId="30" w16cid:durableId="956520551">
    <w:abstractNumId w:val="33"/>
  </w:num>
  <w:num w:numId="31" w16cid:durableId="225529187">
    <w:abstractNumId w:val="16"/>
  </w:num>
  <w:num w:numId="32" w16cid:durableId="897135229">
    <w:abstractNumId w:val="25"/>
  </w:num>
  <w:num w:numId="33" w16cid:durableId="1938708282">
    <w:abstractNumId w:val="10"/>
  </w:num>
  <w:num w:numId="34" w16cid:durableId="1639992915">
    <w:abstractNumId w:val="38"/>
  </w:num>
  <w:num w:numId="35" w16cid:durableId="1512451223">
    <w:abstractNumId w:val="23"/>
  </w:num>
  <w:num w:numId="36" w16cid:durableId="85924041">
    <w:abstractNumId w:val="1"/>
  </w:num>
  <w:num w:numId="37" w16cid:durableId="1919441494">
    <w:abstractNumId w:val="26"/>
  </w:num>
  <w:num w:numId="38" w16cid:durableId="850606278">
    <w:abstractNumId w:val="18"/>
  </w:num>
  <w:num w:numId="39" w16cid:durableId="445856143">
    <w:abstractNumId w:val="14"/>
  </w:num>
  <w:num w:numId="40" w16cid:durableId="540118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44475"/>
    <w:rsid w:val="000603BD"/>
    <w:rsid w:val="0006741E"/>
    <w:rsid w:val="0008499A"/>
    <w:rsid w:val="000B2F8B"/>
    <w:rsid w:val="000C042E"/>
    <w:rsid w:val="000C15D6"/>
    <w:rsid w:val="000E76BF"/>
    <w:rsid w:val="0010140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D1DAF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C4C4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105D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239A"/>
    <w:rsid w:val="00845191"/>
    <w:rsid w:val="008472DA"/>
    <w:rsid w:val="0085282B"/>
    <w:rsid w:val="008744EA"/>
    <w:rsid w:val="00874CA0"/>
    <w:rsid w:val="00881A20"/>
    <w:rsid w:val="008A41AB"/>
    <w:rsid w:val="008C4BBF"/>
    <w:rsid w:val="008C5111"/>
    <w:rsid w:val="008C5A80"/>
    <w:rsid w:val="008F6D41"/>
    <w:rsid w:val="00902BB3"/>
    <w:rsid w:val="0090575B"/>
    <w:rsid w:val="00907DF9"/>
    <w:rsid w:val="00944CFD"/>
    <w:rsid w:val="009474D3"/>
    <w:rsid w:val="009A0F1D"/>
    <w:rsid w:val="009A189C"/>
    <w:rsid w:val="009A2F94"/>
    <w:rsid w:val="009A4D3D"/>
    <w:rsid w:val="009C0E73"/>
    <w:rsid w:val="009D25D0"/>
    <w:rsid w:val="009E741B"/>
    <w:rsid w:val="009F0645"/>
    <w:rsid w:val="009F4F3A"/>
    <w:rsid w:val="00A162DA"/>
    <w:rsid w:val="00A24813"/>
    <w:rsid w:val="00A304CF"/>
    <w:rsid w:val="00A3155A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07F57"/>
    <w:rsid w:val="00C41064"/>
    <w:rsid w:val="00C4337A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063A2"/>
    <w:rsid w:val="00D20F06"/>
    <w:rsid w:val="00D275D3"/>
    <w:rsid w:val="00D418D1"/>
    <w:rsid w:val="00D63124"/>
    <w:rsid w:val="00D76063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206F7"/>
    <w:rsid w:val="00F3236D"/>
    <w:rsid w:val="00F34D89"/>
    <w:rsid w:val="00F43C84"/>
    <w:rsid w:val="00F614CE"/>
    <w:rsid w:val="00F86365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6</cp:revision>
  <cp:lastPrinted>2023-12-20T19:59:00Z</cp:lastPrinted>
  <dcterms:created xsi:type="dcterms:W3CDTF">2023-12-20T17:53:00Z</dcterms:created>
  <dcterms:modified xsi:type="dcterms:W3CDTF">2023-12-20T19:59:00Z</dcterms:modified>
</cp:coreProperties>
</file>